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lastRenderedPageBreak/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16CAD3" w14:textId="77777777" w:rsidR="00755A4C" w:rsidRDefault="00755A4C" w:rsidP="009E751A">
      <w:pPr>
        <w:spacing w:after="0" w:line="240" w:lineRule="auto"/>
      </w:pPr>
      <w:r>
        <w:separator/>
      </w:r>
    </w:p>
  </w:endnote>
  <w:endnote w:type="continuationSeparator" w:id="0">
    <w:p w14:paraId="7203DB19" w14:textId="77777777" w:rsidR="00755A4C" w:rsidRDefault="00755A4C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E619A5" w14:textId="77777777" w:rsidR="00755A4C" w:rsidRDefault="00755A4C" w:rsidP="009E751A">
      <w:pPr>
        <w:spacing w:after="0" w:line="240" w:lineRule="auto"/>
      </w:pPr>
      <w:r>
        <w:separator/>
      </w:r>
    </w:p>
  </w:footnote>
  <w:footnote w:type="continuationSeparator" w:id="0">
    <w:p w14:paraId="3F7C2764" w14:textId="77777777" w:rsidR="00755A4C" w:rsidRDefault="00755A4C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47B197B3" w14:textId="77777777" w:rsidR="00B13E70" w:rsidRDefault="00B13E70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B13E70">
            <w:rPr>
              <w:rFonts w:ascii="Segoe UI" w:hAnsi="Segoe UI" w:cs="Segoe UI"/>
              <w:b/>
              <w:bCs/>
              <w:noProof/>
            </w:rPr>
            <w:t>Journal of Pragmatics and Discourse Analysis</w:t>
          </w:r>
        </w:p>
        <w:p w14:paraId="0C2AC525" w14:textId="653E0776" w:rsidR="00074213" w:rsidRPr="00BE4179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bookmarkStart w:id="0" w:name="_GoBack"/>
          <w:bookmarkEnd w:id="0"/>
          <w:r w:rsidRPr="00BE4179"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 w:rsidR="00B13E70">
            <w:rPr>
              <w:rFonts w:ascii="Segoe UI" w:hAnsi="Segoe UI" w:cs="Segoe UI"/>
              <w:sz w:val="20"/>
              <w:szCs w:val="20"/>
            </w:rPr>
            <w:t>jpds</w:t>
          </w:r>
          <w:proofErr w:type="spellEnd"/>
        </w:p>
        <w:p w14:paraId="5FD9C87F" w14:textId="62E362E9" w:rsidR="00074213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 w:rsidR="00B13E70">
            <w:rPr>
              <w:rFonts w:ascii="Segoe UI" w:hAnsi="Segoe UI" w:cs="Segoe UI"/>
              <w:sz w:val="20"/>
              <w:szCs w:val="20"/>
            </w:rPr>
            <w:t>jpds</w:t>
          </w:r>
        </w:p>
      </w:tc>
      <w:tc>
        <w:tcPr>
          <w:tcW w:w="4819" w:type="dxa"/>
        </w:tcPr>
        <w:p w14:paraId="69CE4C4E" w14:textId="7A37C134" w:rsidR="0075418F" w:rsidRPr="00895766" w:rsidRDefault="002358BE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B13E70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JPDS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Nq8FANweYI8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A4C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3E70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6D4C00-8FD2-41E9-BB58-6DB612FB9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4</cp:revision>
  <cp:lastPrinted>2022-01-01T11:03:00Z</cp:lastPrinted>
  <dcterms:created xsi:type="dcterms:W3CDTF">2018-06-26T02:00:00Z</dcterms:created>
  <dcterms:modified xsi:type="dcterms:W3CDTF">2022-11-29T13:53:00Z</dcterms:modified>
</cp:coreProperties>
</file>